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 u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upřesňující oznámení, zejména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jeho potvrzení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2T09:28:55Z</dcterms:created>
  <dcterms:modified xsi:type="dcterms:W3CDTF">2024-07-02T09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